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ФЕДЕРАЛЬНОЕ ГОСУДАРСТВЕННОЕ АВТОНОМНОЕ ОБРАЗОВАТЕЛЬНОЕ УЧРЕЖДЕНИЕ ВЫСШЕГО ОБРАЗОВАНИЯ</w:t>
      </w:r>
      <w:r w:rsidRPr="006E2C31">
        <w:rPr>
          <w:rFonts w:eastAsia="Times New Roman" w:cs="Times New Roman"/>
        </w:rPr>
        <w:br/>
        <w:t>«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2ED9CEE8" w:rsidR="00CA32AC" w:rsidRDefault="00CA32AC" w:rsidP="00466532">
      <w:pPr>
        <w:spacing w:after="0" w:line="240" w:lineRule="auto"/>
        <w:jc w:val="center"/>
      </w:pPr>
      <w:r>
        <w:rPr>
          <w:szCs w:val="28"/>
        </w:rPr>
        <w:t>ОТЧЁТ</w:t>
      </w:r>
      <w:r w:rsidR="00466532">
        <w:rPr>
          <w:szCs w:val="28"/>
        </w:rPr>
        <w:br/>
      </w:r>
      <w:r w:rsidRPr="00663308">
        <w:rPr>
          <w:szCs w:val="28"/>
        </w:rPr>
        <w:t xml:space="preserve">О </w:t>
      </w:r>
      <w:r w:rsidR="00466532" w:rsidRPr="00663308">
        <w:rPr>
          <w:szCs w:val="28"/>
        </w:rPr>
        <w:t>ПРАКТИЧЕСКОЙ</w:t>
      </w:r>
      <w:r w:rsidRPr="00663308">
        <w:rPr>
          <w:szCs w:val="28"/>
        </w:rPr>
        <w:t xml:space="preserve"> РАБОТЕ №</w:t>
      </w:r>
      <w:r w:rsidR="00663308" w:rsidRPr="00663308">
        <w:rPr>
          <w:szCs w:val="28"/>
        </w:rPr>
        <w:t>1</w:t>
      </w:r>
    </w:p>
    <w:p w14:paraId="7941E8CB" w14:textId="058E7F02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663308">
        <w:t>Информационное обеспечение систем управления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6A4AB422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663308">
        <w:t>ВУИ-511</w:t>
      </w:r>
    </w:p>
    <w:p w14:paraId="76D2B985" w14:textId="41982B29" w:rsidR="00CA32AC" w:rsidRDefault="00663308" w:rsidP="00466532">
      <w:pPr>
        <w:spacing w:after="0" w:line="240" w:lineRule="auto"/>
        <w:jc w:val="right"/>
      </w:pPr>
      <w:r>
        <w:t>Мила</w:t>
      </w:r>
      <w:r w:rsidR="00A13D7D">
        <w:t>ш</w:t>
      </w:r>
      <w:r>
        <w:t xml:space="preserve"> П.С</w:t>
      </w:r>
    </w:p>
    <w:p w14:paraId="7CDC62F9" w14:textId="4F0C4E96" w:rsidR="00A13D7D" w:rsidRPr="00060519" w:rsidRDefault="00A13D7D" w:rsidP="00466532">
      <w:pPr>
        <w:spacing w:after="0" w:line="240" w:lineRule="auto"/>
        <w:jc w:val="right"/>
      </w:pPr>
      <w:r>
        <w:t>Вариант 5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 w:rsidSect="00B6361E">
          <w:footerReference w:type="default" r:id="rId11"/>
          <w:footerReference w:type="first" r:id="rId12"/>
          <w:type w:val="continuous"/>
          <w:pgSz w:w="11906" w:h="16838" w:code="9"/>
          <w:pgMar w:top="1134" w:right="851" w:bottom="1134" w:left="1701" w:header="709" w:footer="709" w:gutter="0"/>
          <w:cols w:space="708"/>
          <w:docGrid w:linePitch="381"/>
        </w:sectPr>
      </w:pPr>
      <w:r>
        <w:t>Москва 202</w:t>
      </w:r>
      <w:r w:rsidR="00466532">
        <w:t>1</w:t>
      </w:r>
    </w:p>
    <w:sdt>
      <w:sdtPr>
        <w:rPr>
          <w:rFonts w:ascii="Times New Roman" w:hAnsi="Times New Roman"/>
          <w:color w:val="auto"/>
          <w:sz w:val="28"/>
        </w:rPr>
        <w:id w:val="1524909103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szCs w:val="22"/>
          <w:lang w:eastAsia="en-US"/>
        </w:rPr>
      </w:sdtEndPr>
      <w:sdtContent>
        <w:p w14:paraId="2D4037B9" w14:textId="5C874AD4" w:rsidR="00663308" w:rsidRPr="00663308" w:rsidRDefault="00663308">
          <w:pPr>
            <w:pStyle w:val="a5"/>
            <w:rPr>
              <w:rFonts w:ascii="Times New Roman" w:hAnsi="Times New Roman"/>
              <w:color w:val="auto"/>
              <w:sz w:val="28"/>
            </w:rPr>
          </w:pPr>
          <w:r w:rsidRPr="00663308">
            <w:rPr>
              <w:rFonts w:ascii="Times New Roman" w:hAnsi="Times New Roman"/>
              <w:color w:val="auto"/>
              <w:sz w:val="28"/>
            </w:rPr>
            <w:t>Оглавление</w:t>
          </w:r>
        </w:p>
        <w:p w14:paraId="66494FEE" w14:textId="77777777" w:rsidR="00A13D7D" w:rsidRDefault="00663308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 w:rsidRPr="00663308">
            <w:rPr>
              <w:b/>
              <w:bCs/>
            </w:rPr>
            <w:fldChar w:fldCharType="begin"/>
          </w:r>
          <w:r w:rsidRPr="00663308">
            <w:rPr>
              <w:b/>
              <w:bCs/>
            </w:rPr>
            <w:instrText xml:space="preserve"> TOC \o "1-3" \h \z \u </w:instrText>
          </w:r>
          <w:r w:rsidRPr="00663308">
            <w:rPr>
              <w:b/>
              <w:bCs/>
            </w:rPr>
            <w:fldChar w:fldCharType="separate"/>
          </w:r>
          <w:hyperlink w:anchor="_Toc90281399" w:history="1">
            <w:r w:rsidR="00A13D7D" w:rsidRPr="00155498">
              <w:rPr>
                <w:rStyle w:val="ac"/>
                <w:noProof/>
              </w:rPr>
              <w:t>Формулировка задания.</w:t>
            </w:r>
            <w:r w:rsidR="00A13D7D">
              <w:rPr>
                <w:noProof/>
                <w:webHidden/>
              </w:rPr>
              <w:tab/>
            </w:r>
            <w:r w:rsidR="00A13D7D">
              <w:rPr>
                <w:noProof/>
                <w:webHidden/>
              </w:rPr>
              <w:fldChar w:fldCharType="begin"/>
            </w:r>
            <w:r w:rsidR="00A13D7D">
              <w:rPr>
                <w:noProof/>
                <w:webHidden/>
              </w:rPr>
              <w:instrText xml:space="preserve"> PAGEREF _Toc90281399 \h </w:instrText>
            </w:r>
            <w:r w:rsidR="00A13D7D">
              <w:rPr>
                <w:noProof/>
                <w:webHidden/>
              </w:rPr>
            </w:r>
            <w:r w:rsidR="00A13D7D">
              <w:rPr>
                <w:noProof/>
                <w:webHidden/>
              </w:rPr>
              <w:fldChar w:fldCharType="separate"/>
            </w:r>
            <w:r w:rsidR="00A13D7D">
              <w:rPr>
                <w:noProof/>
                <w:webHidden/>
              </w:rPr>
              <w:t>3</w:t>
            </w:r>
            <w:r w:rsidR="00A13D7D">
              <w:rPr>
                <w:noProof/>
                <w:webHidden/>
              </w:rPr>
              <w:fldChar w:fldCharType="end"/>
            </w:r>
          </w:hyperlink>
        </w:p>
        <w:p w14:paraId="258C3906" w14:textId="77777777" w:rsidR="00A13D7D" w:rsidRDefault="00A13D7D">
          <w:pPr>
            <w:pStyle w:val="12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1400" w:history="1">
            <w:r w:rsidRPr="00155498">
              <w:rPr>
                <w:rStyle w:val="ac"/>
                <w:noProof/>
              </w:rPr>
              <w:t>Прак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81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67852" w14:textId="6174E523" w:rsidR="00663308" w:rsidRPr="00663308" w:rsidRDefault="00663308">
          <w:r w:rsidRPr="00663308">
            <w:rPr>
              <w:b/>
              <w:bCs/>
            </w:rPr>
            <w:fldChar w:fldCharType="end"/>
          </w:r>
        </w:p>
      </w:sdtContent>
    </w:sdt>
    <w:p w14:paraId="3551F694" w14:textId="6D438E0A" w:rsidR="00A13D7D" w:rsidRPr="00A13D7D" w:rsidRDefault="00A13D7D" w:rsidP="00A13D7D">
      <w:pPr>
        <w:pStyle w:val="MarinaHeader"/>
      </w:pPr>
      <w:r>
        <w:br w:type="page"/>
      </w:r>
      <w:bookmarkStart w:id="0" w:name="_Toc90281399"/>
      <w:r w:rsidRPr="00A13D7D">
        <w:lastRenderedPageBreak/>
        <w:t>Формулировка задания.</w:t>
      </w:r>
      <w:bookmarkEnd w:id="0"/>
    </w:p>
    <w:p w14:paraId="246D538D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Показать все поля из таблицы Production.WorkOrderRouting.</w:t>
      </w:r>
    </w:p>
    <w:p w14:paraId="112AFC27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  <w:lang w:val="en-US"/>
        </w:rPr>
      </w:pPr>
      <w:r w:rsidRPr="00A13D7D">
        <w:rPr>
          <w:rFonts w:cs="Times New Roman"/>
          <w:szCs w:val="28"/>
        </w:rPr>
        <w:t>Показать</w:t>
      </w:r>
      <w:r w:rsidRPr="00A13D7D">
        <w:rPr>
          <w:rFonts w:cs="Times New Roman"/>
          <w:szCs w:val="28"/>
          <w:lang w:val="en-US"/>
        </w:rPr>
        <w:t xml:space="preserve"> </w:t>
      </w:r>
      <w:r w:rsidRPr="00A13D7D">
        <w:rPr>
          <w:rFonts w:cs="Times New Roman"/>
          <w:szCs w:val="28"/>
        </w:rPr>
        <w:t>поля</w:t>
      </w:r>
      <w:r w:rsidRPr="00A13D7D">
        <w:rPr>
          <w:rFonts w:cs="Times New Roman"/>
          <w:szCs w:val="28"/>
          <w:lang w:val="en-US"/>
        </w:rPr>
        <w:t xml:space="preserve"> ProductModelID, ProductDescriptionID,</w:t>
      </w:r>
      <w:r w:rsidRPr="00A13D7D">
        <w:rPr>
          <w:rFonts w:cs="Times New Roman"/>
          <w:szCs w:val="28"/>
          <w:lang w:val="en-US"/>
        </w:rPr>
        <w:br/>
        <w:t xml:space="preserve">CultureID </w:t>
      </w:r>
      <w:r w:rsidRPr="00A13D7D">
        <w:rPr>
          <w:rFonts w:cs="Times New Roman"/>
          <w:szCs w:val="28"/>
        </w:rPr>
        <w:t>из</w:t>
      </w:r>
      <w:r w:rsidRPr="00A13D7D">
        <w:rPr>
          <w:rFonts w:cs="Times New Roman"/>
          <w:szCs w:val="28"/>
          <w:lang w:val="en-US"/>
        </w:rPr>
        <w:t xml:space="preserve"> </w:t>
      </w:r>
      <w:r w:rsidRPr="00A13D7D">
        <w:rPr>
          <w:rFonts w:cs="Times New Roman"/>
          <w:szCs w:val="28"/>
        </w:rPr>
        <w:t>таблицы</w:t>
      </w:r>
      <w:r w:rsidRPr="00A13D7D">
        <w:rPr>
          <w:rFonts w:cs="Times New Roman"/>
          <w:szCs w:val="28"/>
          <w:lang w:val="en-US"/>
        </w:rPr>
        <w:br/>
        <w:t>Production.ProductModelProductDescription.</w:t>
      </w:r>
    </w:p>
    <w:p w14:paraId="391812ED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Показать поля BusinessEntityID, RateChangeDate, Rate из</w:t>
      </w:r>
      <w:r w:rsidRPr="00A13D7D">
        <w:rPr>
          <w:rFonts w:cs="Times New Roman"/>
          <w:szCs w:val="28"/>
        </w:rPr>
        <w:br/>
        <w:t>таблицы HumanResources.EmployeePayHistory. Показать</w:t>
      </w:r>
      <w:r w:rsidRPr="00A13D7D">
        <w:rPr>
          <w:rFonts w:cs="Times New Roman"/>
          <w:szCs w:val="28"/>
        </w:rPr>
        <w:br/>
        <w:t>только те записи, для которых почасовая ставка заработной платы</w:t>
      </w:r>
      <w:r w:rsidRPr="00A13D7D">
        <w:rPr>
          <w:rFonts w:cs="Times New Roman"/>
          <w:szCs w:val="28"/>
        </w:rPr>
        <w:br/>
        <w:t>(Rate) больше $15 и меньше $20. Использовать оператор BETWEEN.</w:t>
      </w:r>
    </w:p>
    <w:p w14:paraId="6B9ACEC2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Из таблицы Production.ProductModel показать ID модели товара</w:t>
      </w:r>
      <w:r w:rsidRPr="00A13D7D">
        <w:rPr>
          <w:rFonts w:cs="Times New Roman"/>
          <w:szCs w:val="28"/>
        </w:rPr>
        <w:br/>
        <w:t>(ProductModelID), название товара (Name), описание товара в</w:t>
      </w:r>
      <w:r w:rsidRPr="00A13D7D">
        <w:rPr>
          <w:rFonts w:cs="Times New Roman"/>
          <w:szCs w:val="28"/>
        </w:rPr>
        <w:br/>
        <w:t>каталоге (CatalogDescription) и инструкцию товара</w:t>
      </w:r>
      <w:r w:rsidRPr="00A13D7D">
        <w:rPr>
          <w:rFonts w:cs="Times New Roman"/>
          <w:szCs w:val="28"/>
        </w:rPr>
        <w:br/>
        <w:t>(Instructions). Показать только те товары, у которых есть</w:t>
      </w:r>
      <w:r w:rsidRPr="00A13D7D">
        <w:rPr>
          <w:rFonts w:cs="Times New Roman"/>
          <w:szCs w:val="28"/>
        </w:rPr>
        <w:br/>
        <w:t>инструкция.</w:t>
      </w:r>
    </w:p>
    <w:p w14:paraId="2CFADF50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Показать поля ProductCategoryID и Name из таблицы</w:t>
      </w:r>
      <w:r w:rsidRPr="00A13D7D">
        <w:rPr>
          <w:rFonts w:cs="Times New Roman"/>
          <w:szCs w:val="28"/>
        </w:rPr>
        <w:br/>
        <w:t>Production.ProductCategory. Показать только те товары,</w:t>
      </w:r>
      <w:r w:rsidRPr="00A13D7D">
        <w:rPr>
          <w:rFonts w:cs="Times New Roman"/>
          <w:szCs w:val="28"/>
        </w:rPr>
        <w:br/>
        <w:t>название которых начинается на букву 'C'.</w:t>
      </w:r>
    </w:p>
    <w:p w14:paraId="2F55DD33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Из таблицы Sales.Store показать ID сотрудника</w:t>
      </w:r>
      <w:r w:rsidRPr="00A13D7D">
        <w:rPr>
          <w:rFonts w:cs="Times New Roman"/>
          <w:szCs w:val="28"/>
        </w:rPr>
        <w:br/>
        <w:t>(BusinessEntityID), название магазина (Name) и ID продавца</w:t>
      </w:r>
      <w:r w:rsidRPr="00A13D7D">
        <w:rPr>
          <w:rFonts w:cs="Times New Roman"/>
          <w:szCs w:val="28"/>
        </w:rPr>
        <w:br/>
        <w:t>(SalesPersonID). Показать только значения поля Name,</w:t>
      </w:r>
      <w:r w:rsidRPr="00A13D7D">
        <w:rPr>
          <w:rFonts w:cs="Times New Roman"/>
          <w:szCs w:val="28"/>
        </w:rPr>
        <w:br/>
        <w:t>принадлежащие списку ('Next-Door Bike Store', 'Area Bike</w:t>
      </w:r>
      <w:r w:rsidRPr="00A13D7D">
        <w:rPr>
          <w:rFonts w:cs="Times New Roman"/>
          <w:szCs w:val="28"/>
        </w:rPr>
        <w:br/>
        <w:t>Accessories', 'Top of the Line Bikes', 'Valley Toy</w:t>
      </w:r>
      <w:r w:rsidRPr="00A13D7D">
        <w:rPr>
          <w:rFonts w:cs="Times New Roman"/>
          <w:szCs w:val="28"/>
        </w:rPr>
        <w:br/>
        <w:t>Store', 'Global Plaza'). Использовать оператор IN.</w:t>
      </w:r>
    </w:p>
    <w:p w14:paraId="0C13BEE7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Показать поля BusinessEntityID, AccountNumber, Name,</w:t>
      </w:r>
      <w:r w:rsidRPr="00A13D7D">
        <w:rPr>
          <w:rFonts w:cs="Times New Roman"/>
          <w:szCs w:val="28"/>
        </w:rPr>
        <w:br/>
        <w:t>PurchasingWebServiceURL из таблицы Purchasing.Vendor.</w:t>
      </w:r>
      <w:r w:rsidRPr="00A13D7D">
        <w:rPr>
          <w:rFonts w:cs="Times New Roman"/>
          <w:szCs w:val="28"/>
        </w:rPr>
        <w:br/>
        <w:t>Неизвестные адреса сайтов магазинов (PurchasingWebServiceURL)</w:t>
      </w:r>
      <w:r w:rsidRPr="00A13D7D">
        <w:rPr>
          <w:rFonts w:cs="Times New Roman"/>
          <w:szCs w:val="28"/>
        </w:rPr>
        <w:br/>
        <w:t>заменить значением 'not available'. Названия полей оставить без</w:t>
      </w:r>
      <w:r w:rsidRPr="00A13D7D">
        <w:rPr>
          <w:rFonts w:cs="Times New Roman"/>
          <w:szCs w:val="28"/>
        </w:rPr>
        <w:br/>
        <w:t>изменений.</w:t>
      </w:r>
    </w:p>
    <w:p w14:paraId="6C8F616F" w14:textId="6E39D8B6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Показать поля ProductID, Name из таблицы Production.Product</w:t>
      </w:r>
      <w:r w:rsidRPr="00A13D7D">
        <w:rPr>
          <w:rFonts w:cs="Times New Roman"/>
          <w:szCs w:val="28"/>
        </w:rPr>
        <w:br/>
        <w:t>с применением функции COALESCE(). Показать поле Meauserement,</w:t>
      </w:r>
      <w:r w:rsidRPr="00A13D7D">
        <w:rPr>
          <w:rFonts w:cs="Times New Roman"/>
          <w:szCs w:val="28"/>
        </w:rPr>
        <w:br/>
        <w:t xml:space="preserve">так, чтобы, если значение в поле Style известно, то показать </w:t>
      </w:r>
      <w:r>
        <w:rPr>
          <w:rFonts w:cs="Times New Roman"/>
          <w:szCs w:val="28"/>
        </w:rPr>
        <w:t>его, а</w:t>
      </w:r>
      <w:r>
        <w:rPr>
          <w:rFonts w:cs="Times New Roman"/>
          <w:szCs w:val="28"/>
        </w:rPr>
        <w:br/>
        <w:t xml:space="preserve">иначе, показать значение </w:t>
      </w:r>
      <w:r w:rsidRPr="00A13D7D">
        <w:rPr>
          <w:rFonts w:cs="Times New Roman"/>
          <w:szCs w:val="28"/>
        </w:rPr>
        <w:t>в поле Color. Если и в поле Color значение</w:t>
      </w:r>
      <w:r w:rsidRPr="00A13D7D">
        <w:rPr>
          <w:rFonts w:cs="Times New Roman"/>
          <w:szCs w:val="28"/>
        </w:rPr>
        <w:br/>
        <w:t>неизвестно, то вывести значение 'UNKNOWN'.</w:t>
      </w:r>
    </w:p>
    <w:p w14:paraId="5399BE08" w14:textId="77777777" w:rsidR="00A13D7D" w:rsidRP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lastRenderedPageBreak/>
        <w:t>Из таблицы Production.Culture показать значения поля Name в</w:t>
      </w:r>
      <w:r w:rsidRPr="00A13D7D">
        <w:rPr>
          <w:rFonts w:cs="Times New Roman"/>
          <w:szCs w:val="28"/>
        </w:rPr>
        <w:br/>
        <w:t>алфавитном порядке.</w:t>
      </w:r>
    </w:p>
    <w:p w14:paraId="4C1C2986" w14:textId="77777777" w:rsidR="00A13D7D" w:rsidRDefault="00A13D7D" w:rsidP="00A13D7D">
      <w:pPr>
        <w:numPr>
          <w:ilvl w:val="0"/>
          <w:numId w:val="4"/>
        </w:numPr>
        <w:spacing w:after="200" w:line="276" w:lineRule="auto"/>
        <w:jc w:val="left"/>
        <w:rPr>
          <w:rFonts w:cs="Times New Roman"/>
          <w:szCs w:val="28"/>
        </w:rPr>
      </w:pPr>
      <w:r w:rsidRPr="00A13D7D">
        <w:rPr>
          <w:rFonts w:cs="Times New Roman"/>
          <w:szCs w:val="28"/>
        </w:rPr>
        <w:t>Показать название (Name) и размер (Size) товара из таблицы</w:t>
      </w:r>
      <w:r w:rsidRPr="00A13D7D">
        <w:rPr>
          <w:rFonts w:cs="Times New Roman"/>
          <w:szCs w:val="28"/>
        </w:rPr>
        <w:br/>
        <w:t>Production.Product, если имеются товары только размера 'M'.</w:t>
      </w:r>
      <w:r w:rsidRPr="00A13D7D">
        <w:rPr>
          <w:rFonts w:cs="Times New Roman"/>
          <w:szCs w:val="28"/>
        </w:rPr>
        <w:br/>
        <w:t>Заменить размер товара на NULL, если он имеет значение 'M'. Названия</w:t>
      </w:r>
      <w:r w:rsidRPr="00A13D7D">
        <w:rPr>
          <w:rFonts w:cs="Times New Roman"/>
          <w:szCs w:val="28"/>
        </w:rPr>
        <w:br/>
        <w:t>поля Size заменить на Class.</w:t>
      </w:r>
      <w:bookmarkStart w:id="1" w:name="_GoBack"/>
      <w:bookmarkEnd w:id="1"/>
    </w:p>
    <w:p w14:paraId="7353FD2B" w14:textId="78245DAB" w:rsidR="00A13D7D" w:rsidRDefault="00A13D7D" w:rsidP="00A13D7D">
      <w:pPr>
        <w:pStyle w:val="MarinaHeader"/>
      </w:pPr>
      <w:bookmarkStart w:id="2" w:name="_Toc90281400"/>
      <w:r>
        <w:t>Практическая часть</w:t>
      </w:r>
      <w:bookmarkEnd w:id="2"/>
      <w:r>
        <w:t xml:space="preserve"> </w:t>
      </w:r>
    </w:p>
    <w:p w14:paraId="73C5028F" w14:textId="6542BDAE" w:rsidR="00A13D7D" w:rsidRPr="00A13D7D" w:rsidRDefault="00A13D7D" w:rsidP="00A13D7D">
      <w:pPr>
        <w:pStyle w:val="MarinaRussianText"/>
        <w:rPr>
          <w:lang w:val="ru-RU"/>
        </w:rPr>
      </w:pPr>
      <w:r>
        <w:rPr>
          <w:lang w:val="ru-RU"/>
        </w:rPr>
        <w:t>Задание 1</w:t>
      </w:r>
    </w:p>
    <w:p w14:paraId="5180692B" w14:textId="4D281B4F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16AC80F8" wp14:editId="232FFE7F">
            <wp:extent cx="5940425" cy="1630680"/>
            <wp:effectExtent l="0" t="0" r="3175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7A724" w14:textId="77777777" w:rsidR="00A13D7D" w:rsidRDefault="00A13D7D">
      <w:pPr>
        <w:spacing w:after="200" w:line="276" w:lineRule="auto"/>
        <w:jc w:val="left"/>
      </w:pPr>
    </w:p>
    <w:p w14:paraId="4C73A58F" w14:textId="5B1584AC" w:rsidR="00A13D7D" w:rsidRDefault="00A13D7D">
      <w:pPr>
        <w:spacing w:after="200" w:line="276" w:lineRule="auto"/>
        <w:jc w:val="left"/>
      </w:pPr>
      <w:r>
        <w:t>Задание 2</w:t>
      </w:r>
    </w:p>
    <w:p w14:paraId="03430729" w14:textId="35982738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2925515B" wp14:editId="2EC58FBB">
            <wp:extent cx="5940425" cy="1821815"/>
            <wp:effectExtent l="0" t="0" r="3175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D487C" w14:textId="77777777" w:rsidR="00A13D7D" w:rsidRDefault="00A13D7D">
      <w:pPr>
        <w:spacing w:after="200" w:line="276" w:lineRule="auto"/>
        <w:jc w:val="left"/>
      </w:pPr>
      <w:r>
        <w:br w:type="page"/>
      </w:r>
    </w:p>
    <w:p w14:paraId="6C27BD44" w14:textId="7A33ED23" w:rsidR="00A13D7D" w:rsidRDefault="00A13D7D">
      <w:pPr>
        <w:spacing w:after="200" w:line="276" w:lineRule="auto"/>
        <w:jc w:val="left"/>
      </w:pPr>
      <w:r>
        <w:lastRenderedPageBreak/>
        <w:t>Задание 3</w:t>
      </w:r>
    </w:p>
    <w:p w14:paraId="6A32E89E" w14:textId="57C8F6C2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53AF58C7" wp14:editId="64E60195">
            <wp:extent cx="5940425" cy="2183765"/>
            <wp:effectExtent l="0" t="0" r="3175" b="698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27EC2" w14:textId="61EA315B" w:rsidR="00A13D7D" w:rsidRDefault="00A13D7D">
      <w:pPr>
        <w:spacing w:after="200" w:line="276" w:lineRule="auto"/>
        <w:jc w:val="left"/>
      </w:pPr>
      <w:r>
        <w:t>Задание 4</w:t>
      </w:r>
    </w:p>
    <w:p w14:paraId="7074628C" w14:textId="52B26F63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226814DD" wp14:editId="5E8A3ACE">
            <wp:extent cx="5940425" cy="177482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ED22A" w14:textId="319F2153" w:rsidR="00A13D7D" w:rsidRDefault="00A13D7D">
      <w:pPr>
        <w:spacing w:after="200" w:line="276" w:lineRule="auto"/>
        <w:jc w:val="left"/>
      </w:pPr>
      <w:r>
        <w:t>Задание 5</w:t>
      </w:r>
    </w:p>
    <w:p w14:paraId="0E356638" w14:textId="45E8EFE9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1448A9FE" wp14:editId="173AAB14">
            <wp:extent cx="5940425" cy="1083310"/>
            <wp:effectExtent l="0" t="0" r="3175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1D0B1" w14:textId="7A4B356A" w:rsidR="00A13D7D" w:rsidRDefault="00A13D7D">
      <w:pPr>
        <w:spacing w:after="200" w:line="276" w:lineRule="auto"/>
        <w:jc w:val="left"/>
      </w:pPr>
      <w:r>
        <w:t>Задание 6</w:t>
      </w:r>
    </w:p>
    <w:p w14:paraId="7E64C0F3" w14:textId="6F5B4ADD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1C53ED75" wp14:editId="02F1A04E">
            <wp:extent cx="5940425" cy="141732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F89CF" w14:textId="77777777" w:rsidR="00A13D7D" w:rsidRDefault="00A13D7D">
      <w:pPr>
        <w:spacing w:after="200" w:line="276" w:lineRule="auto"/>
        <w:jc w:val="left"/>
      </w:pPr>
    </w:p>
    <w:p w14:paraId="1F83742D" w14:textId="685C9E0C" w:rsidR="00A13D7D" w:rsidRDefault="00A13D7D">
      <w:pPr>
        <w:spacing w:after="200" w:line="276" w:lineRule="auto"/>
        <w:jc w:val="left"/>
      </w:pPr>
      <w:r>
        <w:lastRenderedPageBreak/>
        <w:t xml:space="preserve">Задание 7 </w:t>
      </w:r>
    </w:p>
    <w:p w14:paraId="2D60745B" w14:textId="1CA31AEB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384C64F1" wp14:editId="7B8246B5">
            <wp:extent cx="5940425" cy="181737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7FCB" w14:textId="4AC29DCB" w:rsidR="00A13D7D" w:rsidRDefault="00A13D7D">
      <w:pPr>
        <w:spacing w:after="200" w:line="276" w:lineRule="auto"/>
        <w:jc w:val="left"/>
      </w:pPr>
      <w:r>
        <w:t>Задание 8</w:t>
      </w:r>
    </w:p>
    <w:p w14:paraId="46DA963E" w14:textId="28EE1B16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5191F49B" wp14:editId="5B3C5D7C">
            <wp:extent cx="5940425" cy="1597025"/>
            <wp:effectExtent l="0" t="0" r="3175" b="317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B417A" w14:textId="08C4DA30" w:rsidR="00A13D7D" w:rsidRDefault="00A13D7D">
      <w:pPr>
        <w:spacing w:after="200" w:line="276" w:lineRule="auto"/>
        <w:jc w:val="left"/>
      </w:pPr>
      <w:r>
        <w:t>Задание 9</w:t>
      </w:r>
    </w:p>
    <w:p w14:paraId="02F30CA7" w14:textId="5272006B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7A86DFB6" wp14:editId="234136F7">
            <wp:extent cx="5848350" cy="26479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4DF41" w14:textId="77777777" w:rsidR="00A13D7D" w:rsidRDefault="00A13D7D">
      <w:pPr>
        <w:spacing w:after="200" w:line="276" w:lineRule="auto"/>
        <w:jc w:val="left"/>
      </w:pPr>
      <w:r>
        <w:br w:type="page"/>
      </w:r>
    </w:p>
    <w:p w14:paraId="17E6604C" w14:textId="0C4776CA" w:rsidR="00A13D7D" w:rsidRDefault="00A13D7D">
      <w:pPr>
        <w:spacing w:after="200" w:line="276" w:lineRule="auto"/>
        <w:jc w:val="left"/>
      </w:pPr>
      <w:r>
        <w:lastRenderedPageBreak/>
        <w:t xml:space="preserve">Задание 10 </w:t>
      </w:r>
    </w:p>
    <w:p w14:paraId="4C96F21E" w14:textId="317A37A7" w:rsidR="00A13D7D" w:rsidRDefault="00A13D7D">
      <w:pPr>
        <w:spacing w:after="200" w:line="276" w:lineRule="auto"/>
        <w:jc w:val="left"/>
      </w:pPr>
      <w:r>
        <w:rPr>
          <w:noProof/>
          <w:lang w:eastAsia="ru-RU"/>
        </w:rPr>
        <w:drawing>
          <wp:inline distT="0" distB="0" distL="0" distR="0" wp14:anchorId="38B5BFEF" wp14:editId="72283A0A">
            <wp:extent cx="5940425" cy="1380490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F58D7" w14:textId="6EEBE7EE" w:rsidR="00A13D7D" w:rsidRPr="00A13D7D" w:rsidRDefault="00A13D7D" w:rsidP="00A13D7D">
      <w:pPr>
        <w:pStyle w:val="MarinaRussianText"/>
        <w:rPr>
          <w:lang w:val="ru-RU"/>
        </w:rPr>
      </w:pPr>
      <w:r>
        <w:rPr>
          <w:lang w:val="ru-RU"/>
        </w:rPr>
        <w:t xml:space="preserve"> </w:t>
      </w:r>
    </w:p>
    <w:sectPr w:rsidR="00A13D7D" w:rsidRPr="00A13D7D" w:rsidSect="00B6361E">
      <w:type w:val="continuous"/>
      <w:pgSz w:w="11906" w:h="16838"/>
      <w:pgMar w:top="1134" w:right="850" w:bottom="1134" w:left="1701" w:header="708" w:footer="708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7792CD" w14:textId="77777777" w:rsidR="004D6B09" w:rsidRDefault="004D6B09" w:rsidP="00663308">
      <w:pPr>
        <w:spacing w:after="0" w:line="240" w:lineRule="auto"/>
      </w:pPr>
      <w:r>
        <w:separator/>
      </w:r>
    </w:p>
  </w:endnote>
  <w:endnote w:type="continuationSeparator" w:id="0">
    <w:p w14:paraId="7935EFDE" w14:textId="77777777" w:rsidR="004D6B09" w:rsidRDefault="004D6B09" w:rsidP="00663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3899333"/>
      <w:docPartObj>
        <w:docPartGallery w:val="Page Numbers (Bottom of Page)"/>
        <w:docPartUnique/>
      </w:docPartObj>
    </w:sdtPr>
    <w:sdtContent>
      <w:p w14:paraId="7C11D283" w14:textId="0EE511A2" w:rsidR="00B6361E" w:rsidRDefault="00B636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3D7D">
          <w:rPr>
            <w:noProof/>
          </w:rPr>
          <w:t>4</w:t>
        </w:r>
        <w:r>
          <w:fldChar w:fldCharType="end"/>
        </w:r>
      </w:p>
    </w:sdtContent>
  </w:sdt>
  <w:p w14:paraId="736BA99E" w14:textId="77777777" w:rsidR="00663308" w:rsidRDefault="0066330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7080303"/>
      <w:docPartObj>
        <w:docPartGallery w:val="Page Numbers (Bottom of Page)"/>
        <w:docPartUnique/>
      </w:docPartObj>
    </w:sdtPr>
    <w:sdtContent>
      <w:p w14:paraId="47BA997A" w14:textId="4DFFA76C" w:rsidR="00B6361E" w:rsidRDefault="00B6361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66892A1C" w14:textId="77777777" w:rsidR="00B6361E" w:rsidRDefault="00B6361E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A28123" w14:textId="77777777" w:rsidR="004D6B09" w:rsidRDefault="004D6B09" w:rsidP="00663308">
      <w:pPr>
        <w:spacing w:after="0" w:line="240" w:lineRule="auto"/>
      </w:pPr>
      <w:r>
        <w:separator/>
      </w:r>
    </w:p>
  </w:footnote>
  <w:footnote w:type="continuationSeparator" w:id="0">
    <w:p w14:paraId="3E875A67" w14:textId="77777777" w:rsidR="004D6B09" w:rsidRDefault="004D6B09" w:rsidP="006633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FA3410B"/>
    <w:multiLevelType w:val="multilevel"/>
    <w:tmpl w:val="0074C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D1226C"/>
    <w:multiLevelType w:val="multilevel"/>
    <w:tmpl w:val="A12C8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623AD"/>
    <w:rsid w:val="00182C2D"/>
    <w:rsid w:val="00194772"/>
    <w:rsid w:val="00285B73"/>
    <w:rsid w:val="003900D8"/>
    <w:rsid w:val="00392638"/>
    <w:rsid w:val="00425BCF"/>
    <w:rsid w:val="00466532"/>
    <w:rsid w:val="00472664"/>
    <w:rsid w:val="00481412"/>
    <w:rsid w:val="00493EA5"/>
    <w:rsid w:val="004D6B09"/>
    <w:rsid w:val="0057231C"/>
    <w:rsid w:val="00663308"/>
    <w:rsid w:val="00707D73"/>
    <w:rsid w:val="00780568"/>
    <w:rsid w:val="007B12DC"/>
    <w:rsid w:val="00877338"/>
    <w:rsid w:val="008A3F81"/>
    <w:rsid w:val="008E31CC"/>
    <w:rsid w:val="008E6FBF"/>
    <w:rsid w:val="00987D72"/>
    <w:rsid w:val="009D765F"/>
    <w:rsid w:val="009E40E7"/>
    <w:rsid w:val="00A13D7D"/>
    <w:rsid w:val="00A70AD5"/>
    <w:rsid w:val="00A8580A"/>
    <w:rsid w:val="00B01A21"/>
    <w:rsid w:val="00B6361E"/>
    <w:rsid w:val="00C143D1"/>
    <w:rsid w:val="00C92BAB"/>
    <w:rsid w:val="00CA32AC"/>
    <w:rsid w:val="00CE1371"/>
    <w:rsid w:val="00D07C7A"/>
    <w:rsid w:val="00EC0A90"/>
    <w:rsid w:val="00EC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"/>
    <w:next w:val="a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arinaRussianText">
    <w:name w:val="MarinaRussianText"/>
    <w:basedOn w:val="a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A13D7D"/>
  </w:style>
  <w:style w:type="character" w:customStyle="1" w:styleId="10">
    <w:name w:val="Заголовок 1 Знак"/>
    <w:aliases w:val="Chapter Знак"/>
    <w:basedOn w:val="a0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"/>
    <w:autoRedefine/>
    <w:qFormat/>
    <w:rsid w:val="00877338"/>
    <w:pPr>
      <w:tabs>
        <w:tab w:val="left" w:pos="708"/>
      </w:tabs>
      <w:spacing w:after="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0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3">
    <w:name w:val="caption"/>
    <w:basedOn w:val="a"/>
    <w:next w:val="a"/>
    <w:autoRedefine/>
    <w:uiPriority w:val="35"/>
    <w:unhideWhenUsed/>
    <w:qFormat/>
    <w:rsid w:val="00493EA5"/>
    <w:pPr>
      <w:spacing w:after="200" w:line="240" w:lineRule="auto"/>
      <w:jc w:val="left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0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4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5">
    <w:name w:val="TOC Heading"/>
    <w:basedOn w:val="1"/>
    <w:next w:val="a"/>
    <w:uiPriority w:val="39"/>
    <w:unhideWhenUsed/>
    <w:qFormat/>
    <w:rsid w:val="00663308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ru-RU"/>
    </w:rPr>
  </w:style>
  <w:style w:type="paragraph" w:styleId="a6">
    <w:name w:val="header"/>
    <w:basedOn w:val="a"/>
    <w:link w:val="a7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63308"/>
    <w:rPr>
      <w:rFonts w:ascii="Times New Roman" w:hAnsi="Times New Roman"/>
      <w:sz w:val="28"/>
    </w:rPr>
  </w:style>
  <w:style w:type="paragraph" w:styleId="a8">
    <w:name w:val="footer"/>
    <w:basedOn w:val="a"/>
    <w:link w:val="a9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63308"/>
    <w:rPr>
      <w:rFonts w:ascii="Times New Roman" w:hAnsi="Times New Roman"/>
      <w:sz w:val="28"/>
    </w:rPr>
  </w:style>
  <w:style w:type="paragraph" w:styleId="aa">
    <w:name w:val="Normal (Web)"/>
    <w:basedOn w:val="a"/>
    <w:uiPriority w:val="99"/>
    <w:semiHidden/>
    <w:unhideWhenUsed/>
    <w:rsid w:val="00A13D7D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b">
    <w:name w:val="Strong"/>
    <w:basedOn w:val="a0"/>
    <w:uiPriority w:val="22"/>
    <w:qFormat/>
    <w:rsid w:val="00A13D7D"/>
    <w:rPr>
      <w:b/>
      <w:bCs/>
    </w:rPr>
  </w:style>
  <w:style w:type="paragraph" w:styleId="12">
    <w:name w:val="toc 1"/>
    <w:basedOn w:val="a"/>
    <w:next w:val="a"/>
    <w:autoRedefine/>
    <w:uiPriority w:val="39"/>
    <w:unhideWhenUsed/>
    <w:rsid w:val="00A13D7D"/>
    <w:pPr>
      <w:spacing w:after="100"/>
    </w:pPr>
  </w:style>
  <w:style w:type="character" w:styleId="ac">
    <w:name w:val="Hyperlink"/>
    <w:basedOn w:val="a0"/>
    <w:uiPriority w:val="99"/>
    <w:unhideWhenUsed/>
    <w:rsid w:val="00A13D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9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E2B073824F844B9B1AB9D044B9A53" ma:contentTypeVersion="2" ma:contentTypeDescription="Create a new document." ma:contentTypeScope="" ma:versionID="0e155040c7a0fc724b086fa358ec7fa0">
  <xsd:schema xmlns:xsd="http://www.w3.org/2001/XMLSchema" xmlns:xs="http://www.w3.org/2001/XMLSchema" xmlns:p="http://schemas.microsoft.com/office/2006/metadata/properties" xmlns:ns2="d01dea53-3a87-4e99-b61f-3d1d27a191ea" targetNamespace="http://schemas.microsoft.com/office/2006/metadata/properties" ma:root="true" ma:fieldsID="2adbc17f76f58ef42a36b47f15f36ea5" ns2:_="">
    <xsd:import namespace="d01dea53-3a87-4e99-b61f-3d1d27a19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dea53-3a87-4e99-b61f-3d1d27a19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4CF165-C710-4860-86A6-2044AF9EE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1dea53-3a87-4e99-b61f-3d1d27a19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919598-6FEA-4F88-9B27-5E67BA5F0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13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Polina Milash</cp:lastModifiedBy>
  <cp:revision>2</cp:revision>
  <dcterms:created xsi:type="dcterms:W3CDTF">2021-12-13T06:50:00Z</dcterms:created>
  <dcterms:modified xsi:type="dcterms:W3CDTF">2021-12-13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E2B073824F844B9B1AB9D044B9A53</vt:lpwstr>
  </property>
</Properties>
</file>